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C90135" w14:textId="77777777" w:rsidR="00CF17FA" w:rsidRPr="001A4FB8" w:rsidRDefault="00CF17FA" w:rsidP="00CF17FA">
      <w:pPr>
        <w:spacing w:before="120" w:after="120" w:line="48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1A4FB8">
        <w:rPr>
          <w:rFonts w:ascii="Times New Roman" w:hAnsi="Times New Roman" w:cs="Times New Roman"/>
          <w:b/>
          <w:bCs/>
          <w:sz w:val="20"/>
          <w:szCs w:val="20"/>
          <w:lang w:val="en-US"/>
        </w:rPr>
        <w:t>Table 2.</w:t>
      </w:r>
      <w:r w:rsidRPr="001A4FB8">
        <w:rPr>
          <w:rFonts w:ascii="Times New Roman" w:hAnsi="Times New Roman" w:cs="Times New Roman"/>
          <w:sz w:val="20"/>
          <w:szCs w:val="20"/>
          <w:lang w:val="en-US"/>
        </w:rPr>
        <w:t xml:space="preserve"> The total number of articles in 21 journals and the number of articles that affiliate to Turkey*</w:t>
      </w: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5727"/>
        <w:gridCol w:w="2424"/>
        <w:gridCol w:w="5797"/>
      </w:tblGrid>
      <w:tr w:rsidR="00CF17FA" w:rsidRPr="001A4FB8" w14:paraId="2F4E9490" w14:textId="77777777" w:rsidTr="00F2341E">
        <w:tc>
          <w:tcPr>
            <w:tcW w:w="2053" w:type="pct"/>
            <w:vMerge w:val="restart"/>
            <w:shd w:val="clear" w:color="auto" w:fill="auto"/>
            <w:vAlign w:val="center"/>
          </w:tcPr>
          <w:p w14:paraId="0040470B" w14:textId="77777777" w:rsidR="00CF17FA" w:rsidRPr="001A4FB8" w:rsidRDefault="00CF17FA" w:rsidP="00F2341E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Journal</w:t>
            </w:r>
          </w:p>
        </w:tc>
        <w:tc>
          <w:tcPr>
            <w:tcW w:w="2947" w:type="pct"/>
            <w:gridSpan w:val="2"/>
            <w:vAlign w:val="center"/>
          </w:tcPr>
          <w:p w14:paraId="3CF21CFB" w14:textId="77777777" w:rsidR="00CF17FA" w:rsidRPr="001A4FB8" w:rsidRDefault="00CF17FA" w:rsidP="00F2341E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ublication numbers of the journals</w:t>
            </w:r>
          </w:p>
        </w:tc>
      </w:tr>
      <w:tr w:rsidR="00CF17FA" w:rsidRPr="001A4FB8" w14:paraId="50D8994F" w14:textId="77777777" w:rsidTr="00F2341E">
        <w:tc>
          <w:tcPr>
            <w:tcW w:w="2053" w:type="pct"/>
            <w:vMerge/>
            <w:shd w:val="clear" w:color="auto" w:fill="auto"/>
            <w:vAlign w:val="center"/>
          </w:tcPr>
          <w:p w14:paraId="74A63632" w14:textId="77777777" w:rsidR="00CF17FA" w:rsidRPr="001A4FB8" w:rsidRDefault="00CF17FA" w:rsidP="00F2341E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69" w:type="pct"/>
            <w:vAlign w:val="center"/>
          </w:tcPr>
          <w:p w14:paraId="277A0CDC" w14:textId="77777777" w:rsidR="00CF17FA" w:rsidRPr="001A4FB8" w:rsidRDefault="00CF17FA" w:rsidP="00F2341E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Total</w:t>
            </w:r>
          </w:p>
        </w:tc>
        <w:tc>
          <w:tcPr>
            <w:tcW w:w="2077" w:type="pct"/>
            <w:vAlign w:val="center"/>
          </w:tcPr>
          <w:p w14:paraId="104C0E98" w14:textId="77777777" w:rsidR="00CF17FA" w:rsidRPr="001A4FB8" w:rsidRDefault="00CF17FA" w:rsidP="00F2341E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From Turkey (%)</w:t>
            </w:r>
          </w:p>
        </w:tc>
      </w:tr>
      <w:tr w:rsidR="00CF17FA" w:rsidRPr="001A4FB8" w14:paraId="5CDACD74" w14:textId="77777777" w:rsidTr="00F2341E">
        <w:tc>
          <w:tcPr>
            <w:tcW w:w="2053" w:type="pct"/>
            <w:shd w:val="clear" w:color="auto" w:fill="auto"/>
          </w:tcPr>
          <w:p w14:paraId="207E5F77" w14:textId="77777777" w:rsidR="00CF17FA" w:rsidRPr="001A4FB8" w:rsidRDefault="00CF17FA" w:rsidP="00F2341E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bookmarkStart w:id="0" w:name="_Hlk47814752"/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urg Radiol Anat</w:t>
            </w:r>
          </w:p>
        </w:tc>
        <w:tc>
          <w:tcPr>
            <w:tcW w:w="869" w:type="pct"/>
            <w:vAlign w:val="center"/>
          </w:tcPr>
          <w:p w14:paraId="2B21240F" w14:textId="77777777" w:rsidR="00CF17FA" w:rsidRPr="001A4FB8" w:rsidRDefault="00CF17FA" w:rsidP="00F2341E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556</w:t>
            </w:r>
          </w:p>
        </w:tc>
        <w:tc>
          <w:tcPr>
            <w:tcW w:w="2077" w:type="pct"/>
            <w:vAlign w:val="center"/>
          </w:tcPr>
          <w:p w14:paraId="31712665" w14:textId="77777777" w:rsidR="00CF17FA" w:rsidRPr="001A4FB8" w:rsidRDefault="00CF17FA" w:rsidP="00F2341E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31 (12.12%)</w:t>
            </w:r>
          </w:p>
        </w:tc>
      </w:tr>
      <w:tr w:rsidR="00CF17FA" w:rsidRPr="001A4FB8" w14:paraId="4DF12F1F" w14:textId="77777777" w:rsidTr="00F2341E">
        <w:tc>
          <w:tcPr>
            <w:tcW w:w="2053" w:type="pct"/>
            <w:shd w:val="clear" w:color="auto" w:fill="auto"/>
          </w:tcPr>
          <w:p w14:paraId="5108B009" w14:textId="77777777" w:rsidR="00CF17FA" w:rsidRPr="001A4FB8" w:rsidRDefault="00CF17FA" w:rsidP="00F2341E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nt J Morphol</w:t>
            </w:r>
          </w:p>
        </w:tc>
        <w:tc>
          <w:tcPr>
            <w:tcW w:w="869" w:type="pct"/>
            <w:vAlign w:val="center"/>
          </w:tcPr>
          <w:p w14:paraId="55561B64" w14:textId="77777777" w:rsidR="00CF17FA" w:rsidRPr="001A4FB8" w:rsidRDefault="00CF17FA" w:rsidP="00F2341E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714</w:t>
            </w:r>
          </w:p>
        </w:tc>
        <w:tc>
          <w:tcPr>
            <w:tcW w:w="2077" w:type="pct"/>
            <w:vAlign w:val="center"/>
          </w:tcPr>
          <w:p w14:paraId="6365A82A" w14:textId="77777777" w:rsidR="00CF17FA" w:rsidRPr="001A4FB8" w:rsidRDefault="00CF17FA" w:rsidP="00F2341E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81 (6.67%)</w:t>
            </w:r>
          </w:p>
        </w:tc>
      </w:tr>
      <w:tr w:rsidR="00CF17FA" w:rsidRPr="001A4FB8" w14:paraId="05F5E613" w14:textId="77777777" w:rsidTr="00F2341E">
        <w:tc>
          <w:tcPr>
            <w:tcW w:w="2053" w:type="pct"/>
            <w:shd w:val="clear" w:color="auto" w:fill="auto"/>
          </w:tcPr>
          <w:p w14:paraId="38A98643" w14:textId="77777777" w:rsidR="00CF17FA" w:rsidRPr="001A4FB8" w:rsidRDefault="00CF17FA" w:rsidP="00F2341E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lin Anat</w:t>
            </w:r>
          </w:p>
        </w:tc>
        <w:tc>
          <w:tcPr>
            <w:tcW w:w="869" w:type="pct"/>
            <w:vAlign w:val="center"/>
          </w:tcPr>
          <w:p w14:paraId="5A90958D" w14:textId="77777777" w:rsidR="00CF17FA" w:rsidRPr="001A4FB8" w:rsidRDefault="00CF17FA" w:rsidP="00F2341E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099</w:t>
            </w:r>
          </w:p>
        </w:tc>
        <w:tc>
          <w:tcPr>
            <w:tcW w:w="2077" w:type="pct"/>
            <w:vAlign w:val="center"/>
          </w:tcPr>
          <w:p w14:paraId="77C61A8F" w14:textId="77777777" w:rsidR="00CF17FA" w:rsidRPr="001A4FB8" w:rsidRDefault="00CF17FA" w:rsidP="00F2341E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60 (5.16%)</w:t>
            </w:r>
          </w:p>
        </w:tc>
      </w:tr>
      <w:tr w:rsidR="00CF17FA" w:rsidRPr="001A4FB8" w14:paraId="3DDB1618" w14:textId="77777777" w:rsidTr="00F2341E">
        <w:tc>
          <w:tcPr>
            <w:tcW w:w="2053" w:type="pct"/>
            <w:shd w:val="clear" w:color="auto" w:fill="auto"/>
            <w:vAlign w:val="center"/>
          </w:tcPr>
          <w:p w14:paraId="45881FC6" w14:textId="77777777" w:rsidR="00CF17FA" w:rsidRPr="001A4FB8" w:rsidRDefault="00CF17FA" w:rsidP="00F2341E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nat Histol Embryol</w:t>
            </w:r>
          </w:p>
        </w:tc>
        <w:tc>
          <w:tcPr>
            <w:tcW w:w="869" w:type="pct"/>
            <w:vAlign w:val="center"/>
          </w:tcPr>
          <w:p w14:paraId="1237C39A" w14:textId="77777777" w:rsidR="00CF17FA" w:rsidRPr="001A4FB8" w:rsidRDefault="00CF17FA" w:rsidP="00F2341E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160</w:t>
            </w:r>
          </w:p>
        </w:tc>
        <w:tc>
          <w:tcPr>
            <w:tcW w:w="2077" w:type="pct"/>
            <w:vAlign w:val="center"/>
          </w:tcPr>
          <w:p w14:paraId="0057A82A" w14:textId="77777777" w:rsidR="00CF17FA" w:rsidRPr="001A4FB8" w:rsidRDefault="00CF17FA" w:rsidP="00F2341E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8 (6.85%)</w:t>
            </w:r>
          </w:p>
        </w:tc>
      </w:tr>
      <w:tr w:rsidR="00CF17FA" w:rsidRPr="001A4FB8" w14:paraId="18F653D6" w14:textId="77777777" w:rsidTr="00F2341E">
        <w:tc>
          <w:tcPr>
            <w:tcW w:w="2053" w:type="pct"/>
            <w:shd w:val="clear" w:color="auto" w:fill="auto"/>
            <w:vAlign w:val="center"/>
          </w:tcPr>
          <w:p w14:paraId="18EB7176" w14:textId="77777777" w:rsidR="00CF17FA" w:rsidRPr="001A4FB8" w:rsidRDefault="00CF17FA" w:rsidP="00F2341E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Folia Morphol</w:t>
            </w:r>
          </w:p>
        </w:tc>
        <w:tc>
          <w:tcPr>
            <w:tcW w:w="869" w:type="pct"/>
            <w:vAlign w:val="center"/>
          </w:tcPr>
          <w:p w14:paraId="1B6C7C75" w14:textId="77777777" w:rsidR="00CF17FA" w:rsidRPr="001A4FB8" w:rsidRDefault="00CF17FA" w:rsidP="00F2341E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41</w:t>
            </w:r>
          </w:p>
        </w:tc>
        <w:tc>
          <w:tcPr>
            <w:tcW w:w="2077" w:type="pct"/>
            <w:vAlign w:val="center"/>
          </w:tcPr>
          <w:p w14:paraId="2BEF5E03" w14:textId="77777777" w:rsidR="00CF17FA" w:rsidRPr="001A4FB8" w:rsidRDefault="00CF17FA" w:rsidP="00F2341E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9 (17.72%)</w:t>
            </w:r>
          </w:p>
        </w:tc>
      </w:tr>
      <w:tr w:rsidR="00CF17FA" w:rsidRPr="001A4FB8" w14:paraId="0FC8C2DF" w14:textId="77777777" w:rsidTr="00F2341E">
        <w:tc>
          <w:tcPr>
            <w:tcW w:w="2053" w:type="pct"/>
            <w:shd w:val="clear" w:color="auto" w:fill="auto"/>
            <w:vAlign w:val="center"/>
          </w:tcPr>
          <w:p w14:paraId="3CFAFBCE" w14:textId="77777777" w:rsidR="00CF17FA" w:rsidRPr="001A4FB8" w:rsidRDefault="00CF17FA" w:rsidP="00F2341E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icrosc Res Tech</w:t>
            </w:r>
          </w:p>
        </w:tc>
        <w:tc>
          <w:tcPr>
            <w:tcW w:w="869" w:type="pct"/>
            <w:vAlign w:val="center"/>
          </w:tcPr>
          <w:p w14:paraId="039AD71F" w14:textId="77777777" w:rsidR="00CF17FA" w:rsidRPr="001A4FB8" w:rsidRDefault="00CF17FA" w:rsidP="00F2341E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589</w:t>
            </w:r>
          </w:p>
        </w:tc>
        <w:tc>
          <w:tcPr>
            <w:tcW w:w="2077" w:type="pct"/>
            <w:vAlign w:val="center"/>
          </w:tcPr>
          <w:p w14:paraId="663B6619" w14:textId="77777777" w:rsidR="00CF17FA" w:rsidRPr="001A4FB8" w:rsidRDefault="00CF17FA" w:rsidP="00F2341E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2 (2.22%)</w:t>
            </w:r>
          </w:p>
        </w:tc>
      </w:tr>
      <w:tr w:rsidR="00CF17FA" w:rsidRPr="001A4FB8" w14:paraId="5A275601" w14:textId="77777777" w:rsidTr="00F2341E">
        <w:tc>
          <w:tcPr>
            <w:tcW w:w="2053" w:type="pct"/>
            <w:shd w:val="clear" w:color="auto" w:fill="auto"/>
          </w:tcPr>
          <w:p w14:paraId="23E8AD2B" w14:textId="77777777" w:rsidR="00CF17FA" w:rsidRPr="001A4FB8" w:rsidRDefault="00CF17FA" w:rsidP="00F2341E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nn Anat</w:t>
            </w:r>
          </w:p>
        </w:tc>
        <w:tc>
          <w:tcPr>
            <w:tcW w:w="869" w:type="pct"/>
            <w:vAlign w:val="center"/>
          </w:tcPr>
          <w:p w14:paraId="30482164" w14:textId="77777777" w:rsidR="00CF17FA" w:rsidRPr="001A4FB8" w:rsidRDefault="00CF17FA" w:rsidP="00F2341E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125</w:t>
            </w:r>
          </w:p>
        </w:tc>
        <w:tc>
          <w:tcPr>
            <w:tcW w:w="2077" w:type="pct"/>
            <w:vAlign w:val="center"/>
          </w:tcPr>
          <w:p w14:paraId="5A35B9D7" w14:textId="77777777" w:rsidR="00CF17FA" w:rsidRPr="001A4FB8" w:rsidRDefault="00CF17FA" w:rsidP="00F2341E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1 (3.34%)</w:t>
            </w:r>
          </w:p>
        </w:tc>
      </w:tr>
      <w:tr w:rsidR="00CF17FA" w:rsidRPr="001A4FB8" w14:paraId="4379B170" w14:textId="77777777" w:rsidTr="00F2341E">
        <w:tc>
          <w:tcPr>
            <w:tcW w:w="2053" w:type="pct"/>
            <w:shd w:val="clear" w:color="auto" w:fill="auto"/>
          </w:tcPr>
          <w:p w14:paraId="321B4998" w14:textId="77777777" w:rsidR="00CF17FA" w:rsidRPr="001A4FB8" w:rsidRDefault="00CF17FA" w:rsidP="00F2341E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J Anat</w:t>
            </w:r>
          </w:p>
        </w:tc>
        <w:tc>
          <w:tcPr>
            <w:tcW w:w="869" w:type="pct"/>
            <w:vAlign w:val="center"/>
          </w:tcPr>
          <w:p w14:paraId="5BE30EE7" w14:textId="77777777" w:rsidR="00CF17FA" w:rsidRPr="001A4FB8" w:rsidRDefault="00CF17FA" w:rsidP="00F2341E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943</w:t>
            </w:r>
          </w:p>
        </w:tc>
        <w:tc>
          <w:tcPr>
            <w:tcW w:w="2077" w:type="pct"/>
            <w:vAlign w:val="center"/>
          </w:tcPr>
          <w:p w14:paraId="30BFA716" w14:textId="77777777" w:rsidR="00CF17FA" w:rsidRPr="001A4FB8" w:rsidRDefault="00CF17FA" w:rsidP="00F2341E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4 (0.69%)</w:t>
            </w:r>
          </w:p>
        </w:tc>
      </w:tr>
      <w:tr w:rsidR="00CF17FA" w:rsidRPr="001A4FB8" w14:paraId="5DACFFFB" w14:textId="77777777" w:rsidTr="00F2341E">
        <w:tc>
          <w:tcPr>
            <w:tcW w:w="2053" w:type="pct"/>
            <w:shd w:val="clear" w:color="auto" w:fill="auto"/>
            <w:vAlign w:val="center"/>
          </w:tcPr>
          <w:p w14:paraId="2E98E33D" w14:textId="77777777" w:rsidR="00CF17FA" w:rsidRPr="001A4FB8" w:rsidRDefault="00CF17FA" w:rsidP="00F2341E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ppl Immunohisto M M</w:t>
            </w:r>
          </w:p>
        </w:tc>
        <w:tc>
          <w:tcPr>
            <w:tcW w:w="869" w:type="pct"/>
            <w:vAlign w:val="center"/>
          </w:tcPr>
          <w:p w14:paraId="3A5274ED" w14:textId="77777777" w:rsidR="00CF17FA" w:rsidRPr="001A4FB8" w:rsidRDefault="00CF17FA" w:rsidP="00F2341E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900</w:t>
            </w:r>
          </w:p>
        </w:tc>
        <w:tc>
          <w:tcPr>
            <w:tcW w:w="2077" w:type="pct"/>
            <w:vAlign w:val="center"/>
          </w:tcPr>
          <w:p w14:paraId="085C72CE" w14:textId="77777777" w:rsidR="00CF17FA" w:rsidRPr="001A4FB8" w:rsidRDefault="00CF17FA" w:rsidP="00F2341E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5 (1.84%)</w:t>
            </w:r>
          </w:p>
        </w:tc>
      </w:tr>
      <w:tr w:rsidR="00CF17FA" w:rsidRPr="001A4FB8" w14:paraId="2ADBB518" w14:textId="77777777" w:rsidTr="00F2341E">
        <w:tc>
          <w:tcPr>
            <w:tcW w:w="2053" w:type="pct"/>
            <w:shd w:val="clear" w:color="auto" w:fill="auto"/>
          </w:tcPr>
          <w:p w14:paraId="50E53466" w14:textId="77777777" w:rsidR="00CF17FA" w:rsidRPr="001A4FB8" w:rsidRDefault="00CF17FA" w:rsidP="00F2341E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nat Sci Int</w:t>
            </w:r>
          </w:p>
        </w:tc>
        <w:tc>
          <w:tcPr>
            <w:tcW w:w="869" w:type="pct"/>
            <w:vAlign w:val="center"/>
          </w:tcPr>
          <w:p w14:paraId="0417FC55" w14:textId="77777777" w:rsidR="00CF17FA" w:rsidRPr="001A4FB8" w:rsidRDefault="00CF17FA" w:rsidP="00F2341E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04</w:t>
            </w:r>
          </w:p>
        </w:tc>
        <w:tc>
          <w:tcPr>
            <w:tcW w:w="2077" w:type="pct"/>
            <w:vAlign w:val="center"/>
          </w:tcPr>
          <w:p w14:paraId="2738031A" w14:textId="77777777" w:rsidR="00CF17FA" w:rsidRPr="001A4FB8" w:rsidRDefault="00CF17FA" w:rsidP="00F2341E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8 (4.64%)</w:t>
            </w:r>
          </w:p>
        </w:tc>
      </w:tr>
      <w:tr w:rsidR="00CF17FA" w:rsidRPr="001A4FB8" w14:paraId="5E50EED4" w14:textId="77777777" w:rsidTr="00F2341E">
        <w:tc>
          <w:tcPr>
            <w:tcW w:w="2053" w:type="pct"/>
            <w:shd w:val="clear" w:color="auto" w:fill="auto"/>
          </w:tcPr>
          <w:p w14:paraId="49BF197C" w14:textId="77777777" w:rsidR="00CF17FA" w:rsidRPr="001A4FB8" w:rsidRDefault="00CF17FA" w:rsidP="00F2341E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J Anat Soc India</w:t>
            </w:r>
          </w:p>
        </w:tc>
        <w:tc>
          <w:tcPr>
            <w:tcW w:w="869" w:type="pct"/>
            <w:vAlign w:val="center"/>
          </w:tcPr>
          <w:p w14:paraId="434173A0" w14:textId="77777777" w:rsidR="00CF17FA" w:rsidRPr="001A4FB8" w:rsidRDefault="00CF17FA" w:rsidP="00F2341E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00</w:t>
            </w:r>
          </w:p>
        </w:tc>
        <w:tc>
          <w:tcPr>
            <w:tcW w:w="2077" w:type="pct"/>
            <w:vAlign w:val="center"/>
          </w:tcPr>
          <w:p w14:paraId="40FDA933" w14:textId="77777777" w:rsidR="00CF17FA" w:rsidRPr="001A4FB8" w:rsidRDefault="00CF17FA" w:rsidP="00F2341E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8 (5.60%)</w:t>
            </w:r>
          </w:p>
        </w:tc>
      </w:tr>
      <w:tr w:rsidR="00CF17FA" w:rsidRPr="001A4FB8" w14:paraId="0CB977FA" w14:textId="77777777" w:rsidTr="00F2341E">
        <w:tc>
          <w:tcPr>
            <w:tcW w:w="2053" w:type="pct"/>
            <w:shd w:val="clear" w:color="auto" w:fill="auto"/>
          </w:tcPr>
          <w:p w14:paraId="61E72B08" w14:textId="77777777" w:rsidR="00CF17FA" w:rsidRPr="001A4FB8" w:rsidRDefault="00CF17FA" w:rsidP="00F2341E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issue Cell</w:t>
            </w:r>
          </w:p>
        </w:tc>
        <w:tc>
          <w:tcPr>
            <w:tcW w:w="869" w:type="pct"/>
            <w:vAlign w:val="center"/>
          </w:tcPr>
          <w:p w14:paraId="7C6AC0F2" w14:textId="77777777" w:rsidR="00CF17FA" w:rsidRPr="001A4FB8" w:rsidRDefault="00CF17FA" w:rsidP="00F2341E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677</w:t>
            </w:r>
          </w:p>
        </w:tc>
        <w:tc>
          <w:tcPr>
            <w:tcW w:w="2077" w:type="pct"/>
            <w:vAlign w:val="center"/>
          </w:tcPr>
          <w:p w14:paraId="26790B76" w14:textId="77777777" w:rsidR="00CF17FA" w:rsidRPr="001A4FB8" w:rsidRDefault="00CF17FA" w:rsidP="00F2341E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7 (1.01%)</w:t>
            </w:r>
          </w:p>
        </w:tc>
      </w:tr>
      <w:tr w:rsidR="00CF17FA" w:rsidRPr="001A4FB8" w14:paraId="029540FB" w14:textId="77777777" w:rsidTr="00F2341E">
        <w:tc>
          <w:tcPr>
            <w:tcW w:w="2053" w:type="pct"/>
            <w:shd w:val="clear" w:color="auto" w:fill="auto"/>
          </w:tcPr>
          <w:p w14:paraId="423C5796" w14:textId="77777777" w:rsidR="00CF17FA" w:rsidRPr="001A4FB8" w:rsidRDefault="00CF17FA" w:rsidP="00F2341E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nat Rec</w:t>
            </w:r>
          </w:p>
        </w:tc>
        <w:tc>
          <w:tcPr>
            <w:tcW w:w="869" w:type="pct"/>
            <w:vAlign w:val="center"/>
          </w:tcPr>
          <w:p w14:paraId="1FF8DDF3" w14:textId="77777777" w:rsidR="00CF17FA" w:rsidRPr="001A4FB8" w:rsidRDefault="00CF17FA" w:rsidP="00F2341E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526</w:t>
            </w:r>
          </w:p>
        </w:tc>
        <w:tc>
          <w:tcPr>
            <w:tcW w:w="2077" w:type="pct"/>
            <w:vAlign w:val="center"/>
          </w:tcPr>
          <w:p w14:paraId="29677F8E" w14:textId="77777777" w:rsidR="00CF17FA" w:rsidRPr="001A4FB8" w:rsidRDefault="00CF17FA" w:rsidP="00F2341E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5 (0.99%)</w:t>
            </w:r>
          </w:p>
        </w:tc>
      </w:tr>
      <w:tr w:rsidR="00CF17FA" w:rsidRPr="001A4FB8" w14:paraId="1964CC16" w14:textId="77777777" w:rsidTr="00F2341E">
        <w:tc>
          <w:tcPr>
            <w:tcW w:w="2053" w:type="pct"/>
            <w:shd w:val="clear" w:color="auto" w:fill="auto"/>
          </w:tcPr>
          <w:p w14:paraId="32EAA138" w14:textId="77777777" w:rsidR="00CF17FA" w:rsidRPr="001A4FB8" w:rsidRDefault="00CF17FA" w:rsidP="00F2341E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cta Zool</w:t>
            </w:r>
          </w:p>
        </w:tc>
        <w:tc>
          <w:tcPr>
            <w:tcW w:w="869" w:type="pct"/>
            <w:vAlign w:val="center"/>
          </w:tcPr>
          <w:p w14:paraId="6E37B87C" w14:textId="77777777" w:rsidR="00CF17FA" w:rsidRPr="001A4FB8" w:rsidRDefault="00CF17FA" w:rsidP="00F2341E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96</w:t>
            </w:r>
          </w:p>
        </w:tc>
        <w:tc>
          <w:tcPr>
            <w:tcW w:w="2077" w:type="pct"/>
            <w:vAlign w:val="center"/>
          </w:tcPr>
          <w:p w14:paraId="6AAD6767" w14:textId="77777777" w:rsidR="00CF17FA" w:rsidRPr="001A4FB8" w:rsidRDefault="00CF17FA" w:rsidP="00F2341E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 (0.93%)</w:t>
            </w:r>
          </w:p>
        </w:tc>
      </w:tr>
      <w:tr w:rsidR="00CF17FA" w:rsidRPr="001A4FB8" w14:paraId="751D8DEB" w14:textId="77777777" w:rsidTr="00F2341E">
        <w:tc>
          <w:tcPr>
            <w:tcW w:w="2053" w:type="pct"/>
            <w:shd w:val="clear" w:color="auto" w:fill="auto"/>
          </w:tcPr>
          <w:p w14:paraId="4AF63086" w14:textId="77777777" w:rsidR="00CF17FA" w:rsidRPr="001A4FB8" w:rsidRDefault="00CF17FA" w:rsidP="00F2341E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ells Tissues Organs</w:t>
            </w:r>
          </w:p>
        </w:tc>
        <w:tc>
          <w:tcPr>
            <w:tcW w:w="869" w:type="pct"/>
            <w:vAlign w:val="center"/>
          </w:tcPr>
          <w:p w14:paraId="61B057EC" w14:textId="77777777" w:rsidR="00CF17FA" w:rsidRPr="001A4FB8" w:rsidRDefault="00CF17FA" w:rsidP="00F2341E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24</w:t>
            </w:r>
          </w:p>
        </w:tc>
        <w:tc>
          <w:tcPr>
            <w:tcW w:w="2077" w:type="pct"/>
            <w:vAlign w:val="center"/>
          </w:tcPr>
          <w:p w14:paraId="4529F15E" w14:textId="77777777" w:rsidR="00CF17FA" w:rsidRPr="001A4FB8" w:rsidRDefault="00CF17FA" w:rsidP="00F2341E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1 (0.90%)</w:t>
            </w:r>
          </w:p>
        </w:tc>
      </w:tr>
      <w:tr w:rsidR="00CF17FA" w:rsidRPr="001A4FB8" w14:paraId="4ACF45A4" w14:textId="77777777" w:rsidTr="00F2341E">
        <w:tc>
          <w:tcPr>
            <w:tcW w:w="2053" w:type="pct"/>
            <w:shd w:val="clear" w:color="auto" w:fill="auto"/>
          </w:tcPr>
          <w:p w14:paraId="09DA6A5C" w14:textId="77777777" w:rsidR="00CF17FA" w:rsidRPr="001A4FB8" w:rsidRDefault="00CF17FA" w:rsidP="00F2341E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J Morphol</w:t>
            </w:r>
          </w:p>
        </w:tc>
        <w:tc>
          <w:tcPr>
            <w:tcW w:w="869" w:type="pct"/>
            <w:vAlign w:val="center"/>
          </w:tcPr>
          <w:p w14:paraId="1B2EF3D0" w14:textId="77777777" w:rsidR="00CF17FA" w:rsidRPr="001A4FB8" w:rsidRDefault="00CF17FA" w:rsidP="00F2341E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998</w:t>
            </w:r>
          </w:p>
        </w:tc>
        <w:tc>
          <w:tcPr>
            <w:tcW w:w="2077" w:type="pct"/>
            <w:vAlign w:val="center"/>
          </w:tcPr>
          <w:p w14:paraId="734C225D" w14:textId="77777777" w:rsidR="00CF17FA" w:rsidRPr="001A4FB8" w:rsidRDefault="00CF17FA" w:rsidP="00F2341E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 (0.13%)</w:t>
            </w:r>
          </w:p>
        </w:tc>
      </w:tr>
      <w:tr w:rsidR="00CF17FA" w:rsidRPr="001A4FB8" w14:paraId="1350060D" w14:textId="77777777" w:rsidTr="00F2341E">
        <w:tc>
          <w:tcPr>
            <w:tcW w:w="2053" w:type="pct"/>
            <w:shd w:val="clear" w:color="auto" w:fill="auto"/>
          </w:tcPr>
          <w:p w14:paraId="0CAF8829" w14:textId="77777777" w:rsidR="00CF17FA" w:rsidRPr="001A4FB8" w:rsidRDefault="00CF17FA" w:rsidP="00F2341E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rain Struct Funct</w:t>
            </w:r>
          </w:p>
        </w:tc>
        <w:tc>
          <w:tcPr>
            <w:tcW w:w="869" w:type="pct"/>
            <w:vAlign w:val="center"/>
          </w:tcPr>
          <w:p w14:paraId="45074FBB" w14:textId="77777777" w:rsidR="00CF17FA" w:rsidRPr="001A4FB8" w:rsidRDefault="00CF17FA" w:rsidP="00F2341E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838</w:t>
            </w:r>
          </w:p>
        </w:tc>
        <w:tc>
          <w:tcPr>
            <w:tcW w:w="2077" w:type="pct"/>
            <w:vAlign w:val="center"/>
          </w:tcPr>
          <w:p w14:paraId="448A93AC" w14:textId="77777777" w:rsidR="00CF17FA" w:rsidRPr="001A4FB8" w:rsidRDefault="00CF17FA" w:rsidP="00F2341E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 (0.27%)</w:t>
            </w:r>
          </w:p>
        </w:tc>
      </w:tr>
      <w:tr w:rsidR="00CF17FA" w:rsidRPr="001A4FB8" w14:paraId="02CE6F0D" w14:textId="77777777" w:rsidTr="00F2341E">
        <w:tc>
          <w:tcPr>
            <w:tcW w:w="2053" w:type="pct"/>
            <w:shd w:val="clear" w:color="auto" w:fill="auto"/>
          </w:tcPr>
          <w:p w14:paraId="0004EF07" w14:textId="77777777" w:rsidR="00CF17FA" w:rsidRPr="001A4FB8" w:rsidRDefault="00CF17FA" w:rsidP="00F2341E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ev Dyn</w:t>
            </w:r>
          </w:p>
        </w:tc>
        <w:tc>
          <w:tcPr>
            <w:tcW w:w="869" w:type="pct"/>
            <w:vAlign w:val="center"/>
          </w:tcPr>
          <w:p w14:paraId="58528BE6" w14:textId="77777777" w:rsidR="00CF17FA" w:rsidRPr="001A4FB8" w:rsidRDefault="00CF17FA" w:rsidP="00F2341E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088</w:t>
            </w:r>
          </w:p>
        </w:tc>
        <w:tc>
          <w:tcPr>
            <w:tcW w:w="2077" w:type="pct"/>
            <w:vAlign w:val="center"/>
          </w:tcPr>
          <w:p w14:paraId="71CDE4C6" w14:textId="77777777" w:rsidR="00CF17FA" w:rsidRPr="001A4FB8" w:rsidRDefault="00CF17FA" w:rsidP="00F2341E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 (0.08%)</w:t>
            </w:r>
          </w:p>
        </w:tc>
      </w:tr>
      <w:tr w:rsidR="00CF17FA" w:rsidRPr="001A4FB8" w14:paraId="653790D3" w14:textId="77777777" w:rsidTr="00F2341E">
        <w:tc>
          <w:tcPr>
            <w:tcW w:w="2053" w:type="pct"/>
            <w:shd w:val="clear" w:color="auto" w:fill="auto"/>
          </w:tcPr>
          <w:p w14:paraId="44870796" w14:textId="77777777" w:rsidR="00CF17FA" w:rsidRPr="001A4FB8" w:rsidRDefault="00CF17FA" w:rsidP="00F2341E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Zoomorphology</w:t>
            </w:r>
          </w:p>
        </w:tc>
        <w:tc>
          <w:tcPr>
            <w:tcW w:w="869" w:type="pct"/>
            <w:vAlign w:val="center"/>
          </w:tcPr>
          <w:p w14:paraId="0B3AD260" w14:textId="77777777" w:rsidR="00CF17FA" w:rsidRPr="001A4FB8" w:rsidRDefault="00CF17FA" w:rsidP="00F2341E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152</w:t>
            </w:r>
          </w:p>
        </w:tc>
        <w:tc>
          <w:tcPr>
            <w:tcW w:w="2077" w:type="pct"/>
            <w:vAlign w:val="center"/>
          </w:tcPr>
          <w:p w14:paraId="6AA55EED" w14:textId="77777777" w:rsidR="00CF17FA" w:rsidRPr="001A4FB8" w:rsidRDefault="00CF17FA" w:rsidP="00F2341E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 (0.35%)</w:t>
            </w:r>
          </w:p>
        </w:tc>
      </w:tr>
      <w:tr w:rsidR="00CF17FA" w:rsidRPr="001A4FB8" w14:paraId="02CD491C" w14:textId="77777777" w:rsidTr="00F2341E">
        <w:tc>
          <w:tcPr>
            <w:tcW w:w="2053" w:type="pct"/>
            <w:shd w:val="clear" w:color="auto" w:fill="auto"/>
          </w:tcPr>
          <w:p w14:paraId="1FBBC99E" w14:textId="77777777" w:rsidR="00CF17FA" w:rsidRPr="001A4FB8" w:rsidRDefault="00CF17FA" w:rsidP="00F2341E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Front Neuroanat</w:t>
            </w:r>
          </w:p>
        </w:tc>
        <w:tc>
          <w:tcPr>
            <w:tcW w:w="869" w:type="pct"/>
            <w:vAlign w:val="center"/>
          </w:tcPr>
          <w:p w14:paraId="02327982" w14:textId="77777777" w:rsidR="00CF17FA" w:rsidRPr="001A4FB8" w:rsidRDefault="00CF17FA" w:rsidP="00F2341E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67</w:t>
            </w:r>
          </w:p>
        </w:tc>
        <w:tc>
          <w:tcPr>
            <w:tcW w:w="2077" w:type="pct"/>
            <w:vAlign w:val="center"/>
          </w:tcPr>
          <w:p w14:paraId="656C3229" w14:textId="77777777" w:rsidR="00CF17FA" w:rsidRPr="001A4FB8" w:rsidRDefault="00CF17FA" w:rsidP="00F2341E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 (0.09%)</w:t>
            </w:r>
          </w:p>
        </w:tc>
      </w:tr>
      <w:tr w:rsidR="00CF17FA" w:rsidRPr="001A4FB8" w14:paraId="32184A23" w14:textId="77777777" w:rsidTr="00F2341E">
        <w:tc>
          <w:tcPr>
            <w:tcW w:w="2053" w:type="pct"/>
            <w:shd w:val="clear" w:color="auto" w:fill="auto"/>
          </w:tcPr>
          <w:p w14:paraId="187A651B" w14:textId="77777777" w:rsidR="00CF17FA" w:rsidRPr="001A4FB8" w:rsidRDefault="00CF17FA" w:rsidP="00F2341E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dv Anat Embryol Cell Biol</w:t>
            </w:r>
          </w:p>
        </w:tc>
        <w:tc>
          <w:tcPr>
            <w:tcW w:w="869" w:type="pct"/>
            <w:vAlign w:val="center"/>
          </w:tcPr>
          <w:p w14:paraId="2A857D8D" w14:textId="77777777" w:rsidR="00CF17FA" w:rsidRPr="001A4FB8" w:rsidRDefault="00CF17FA" w:rsidP="00F2341E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5</w:t>
            </w:r>
          </w:p>
        </w:tc>
        <w:tc>
          <w:tcPr>
            <w:tcW w:w="2077" w:type="pct"/>
            <w:vAlign w:val="center"/>
          </w:tcPr>
          <w:p w14:paraId="5E2E524D" w14:textId="77777777" w:rsidR="00CF17FA" w:rsidRPr="001A4FB8" w:rsidRDefault="00CF17FA" w:rsidP="00F2341E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 (0.00%)</w:t>
            </w:r>
          </w:p>
        </w:tc>
      </w:tr>
      <w:tr w:rsidR="00CF17FA" w:rsidRPr="001A4FB8" w14:paraId="2BFE66FE" w14:textId="77777777" w:rsidTr="00F2341E">
        <w:tc>
          <w:tcPr>
            <w:tcW w:w="2053" w:type="pct"/>
            <w:shd w:val="clear" w:color="auto" w:fill="auto"/>
            <w:vAlign w:val="center"/>
          </w:tcPr>
          <w:p w14:paraId="68E0E559" w14:textId="77777777" w:rsidR="00CF17FA" w:rsidRPr="001A4FB8" w:rsidRDefault="00CF17FA" w:rsidP="00F2341E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Total</w:t>
            </w:r>
          </w:p>
        </w:tc>
        <w:tc>
          <w:tcPr>
            <w:tcW w:w="869" w:type="pct"/>
            <w:vAlign w:val="center"/>
          </w:tcPr>
          <w:p w14:paraId="16CB6FDC" w14:textId="77777777" w:rsidR="00CF17FA" w:rsidRPr="001A4FB8" w:rsidRDefault="00CF17FA" w:rsidP="00F2341E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48002</w:t>
            </w:r>
          </w:p>
        </w:tc>
        <w:tc>
          <w:tcPr>
            <w:tcW w:w="2077" w:type="pct"/>
            <w:vAlign w:val="center"/>
          </w:tcPr>
          <w:p w14:paraId="158F0D50" w14:textId="77777777" w:rsidR="00CF17FA" w:rsidRPr="001A4FB8" w:rsidRDefault="00CF17FA" w:rsidP="00F2341E">
            <w:pPr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A4FB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461 (3.04%</w:t>
            </w:r>
            <w:r w:rsidRPr="001A4FB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</w:t>
            </w:r>
          </w:p>
        </w:tc>
      </w:tr>
    </w:tbl>
    <w:bookmarkEnd w:id="0"/>
    <w:p w14:paraId="47359D56" w14:textId="59C1E933" w:rsidR="00E35E30" w:rsidRDefault="00CF17FA">
      <w:r w:rsidRPr="001A4FB8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* </w:t>
      </w:r>
      <w:r w:rsidRPr="001A4FB8">
        <w:rPr>
          <w:rFonts w:ascii="Times New Roman" w:hAnsi="Times New Roman" w:cs="Times New Roman"/>
          <w:sz w:val="20"/>
          <w:szCs w:val="20"/>
          <w:lang w:val="en-US"/>
        </w:rPr>
        <w:t>The data belong to 21 journals in the Anatomy &amp; Morphology category</w:t>
      </w:r>
    </w:p>
    <w:sectPr w:rsidR="00E35E30" w:rsidSect="00CF17FA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wMDIxNDeztDAwMzZQ0lEKTi0uzszPAykwrAUAF4JEliwAAAA="/>
  </w:docVars>
  <w:rsids>
    <w:rsidRoot w:val="00E0682D"/>
    <w:rsid w:val="00CF17FA"/>
    <w:rsid w:val="00E0682D"/>
    <w:rsid w:val="00E35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438819D-E1F4-492A-901B-91337554FD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tr-TR" w:eastAsia="en-US" w:bidi="ar-SA"/>
      </w:rPr>
    </w:rPrDefault>
    <w:pPrDefault>
      <w:pPr>
        <w:spacing w:before="100" w:beforeAutospacing="1" w:after="100" w:afterAutospacing="1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17FA"/>
    <w:pPr>
      <w:spacing w:before="0" w:beforeAutospacing="0" w:after="160" w:afterAutospacing="0" w:line="259" w:lineRule="auto"/>
      <w:jc w:val="left"/>
    </w:pPr>
    <w:rPr>
      <w:rFonts w:asciiTheme="minorHAnsi" w:hAnsiTheme="minorHAnsi" w:cstheme="minorBidi"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CF17FA"/>
    <w:pPr>
      <w:spacing w:before="0" w:beforeAutospacing="0" w:after="0" w:afterAutospacing="0" w:line="240" w:lineRule="auto"/>
      <w:jc w:val="left"/>
    </w:pPr>
    <w:rPr>
      <w:rFonts w:ascii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9</Words>
  <Characters>792</Characters>
  <Application>Microsoft Office Word</Application>
  <DocSecurity>0</DocSecurity>
  <Lines>20</Lines>
  <Paragraphs>16</Paragraphs>
  <ScaleCrop>false</ScaleCrop>
  <Company/>
  <LinksUpToDate>false</LinksUpToDate>
  <CharactersWithSpaces>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İlhan Bahşi</dc:creator>
  <cp:keywords/>
  <dc:description/>
  <cp:lastModifiedBy>İlhan Bahşi</cp:lastModifiedBy>
  <cp:revision>2</cp:revision>
  <dcterms:created xsi:type="dcterms:W3CDTF">2023-07-28T07:20:00Z</dcterms:created>
  <dcterms:modified xsi:type="dcterms:W3CDTF">2023-07-28T0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a3e3cef6482179e44ac7b8f664264b7fc949657898186c8c16aca155e8e94be</vt:lpwstr>
  </property>
</Properties>
</file>